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42E0" w14:textId="7CE7D272" w:rsidR="00395D30" w:rsidRDefault="004374D9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329B9239" w14:textId="77777777" w:rsidR="00057646" w:rsidRDefault="00437524" w:rsidP="004374D9">
      <w:r>
        <w:t xml:space="preserve">Kaur, </w:t>
      </w:r>
      <w:r w:rsidR="00846846">
        <w:t>Amrita. (</w:t>
      </w:r>
      <w:r w:rsidR="009F64F2">
        <w:t>2020, Nov 17</w:t>
      </w:r>
      <w:r w:rsidR="00846846">
        <w:t>)</w:t>
      </w:r>
      <w:r w:rsidR="00673079">
        <w:t xml:space="preserve">. </w:t>
      </w:r>
      <w:r w:rsidR="006E0910" w:rsidRPr="006E0910">
        <w:t>Keep calm and curl up: More turning to meditation to cope with stress</w:t>
      </w:r>
      <w:r w:rsidR="006E0910">
        <w:t xml:space="preserve">. </w:t>
      </w:r>
    </w:p>
    <w:p w14:paraId="2355A68B" w14:textId="77777777" w:rsidR="00057646" w:rsidRDefault="006E0910" w:rsidP="00057646">
      <w:pPr>
        <w:ind w:firstLine="720"/>
      </w:pPr>
      <w:r>
        <w:rPr>
          <w:i/>
          <w:iCs/>
        </w:rPr>
        <w:t>The Straits Times</w:t>
      </w:r>
      <w:r w:rsidR="00057646">
        <w:t xml:space="preserve">. </w:t>
      </w:r>
    </w:p>
    <w:p w14:paraId="64815C05" w14:textId="20BB63A1" w:rsidR="004374D9" w:rsidRDefault="0061540A" w:rsidP="00057646">
      <w:pPr>
        <w:ind w:left="720"/>
      </w:pPr>
      <w:hyperlink r:id="rId4" w:history="1">
        <w:r w:rsidR="007261C0" w:rsidRPr="00E26319">
          <w:rPr>
            <w:rStyle w:val="Hyperlink"/>
          </w:rPr>
          <w:t>https://www.straitstimes.com/life/keep-calm-and-curl-up-more-turning-to-meditation-to-cope-with-stress</w:t>
        </w:r>
      </w:hyperlink>
    </w:p>
    <w:p w14:paraId="4EF531AB" w14:textId="77777777" w:rsidR="00FD625E" w:rsidRDefault="009A0CA2" w:rsidP="004374D9">
      <w:pPr>
        <w:rPr>
          <w:i/>
          <w:iCs/>
        </w:rPr>
      </w:pPr>
      <w:r>
        <w:t xml:space="preserve">The Straits Times. (2017, Oct 15). </w:t>
      </w:r>
      <w:r w:rsidR="002C04B2" w:rsidRPr="002C04B2">
        <w:t>After yoga, meditation breaks into the mainstream</w:t>
      </w:r>
      <w:r w:rsidR="002C04B2">
        <w:t>.</w:t>
      </w:r>
      <w:r w:rsidR="00E13919">
        <w:t xml:space="preserve"> </w:t>
      </w:r>
      <w:r w:rsidR="00FD625E">
        <w:rPr>
          <w:i/>
          <w:iCs/>
        </w:rPr>
        <w:t xml:space="preserve">The Straits </w:t>
      </w:r>
    </w:p>
    <w:p w14:paraId="0380F925" w14:textId="2F7F4A2F" w:rsidR="00057646" w:rsidRDefault="00FD625E" w:rsidP="00FD625E">
      <w:pPr>
        <w:ind w:firstLine="720"/>
      </w:pPr>
      <w:r>
        <w:rPr>
          <w:i/>
          <w:iCs/>
        </w:rPr>
        <w:t>Times</w:t>
      </w:r>
      <w:r>
        <w:t>.</w:t>
      </w:r>
    </w:p>
    <w:p w14:paraId="28AE8BBA" w14:textId="6FA1C1FC" w:rsidR="00FD625E" w:rsidRPr="00FD625E" w:rsidRDefault="0061540A" w:rsidP="00FD625E">
      <w:pPr>
        <w:ind w:firstLine="720"/>
      </w:pPr>
      <w:hyperlink r:id="rId5" w:history="1">
        <w:r w:rsidR="00FD625E" w:rsidRPr="00E26319">
          <w:rPr>
            <w:rStyle w:val="Hyperlink"/>
          </w:rPr>
          <w:t>https://www.straitstimes.com/lifestyle/after-yoga-meditation-breaks-into-the-mainstream</w:t>
        </w:r>
      </w:hyperlink>
      <w:r w:rsidR="00FD625E">
        <w:t xml:space="preserve"> </w:t>
      </w:r>
    </w:p>
    <w:p w14:paraId="387A38E0" w14:textId="47B07BDF" w:rsidR="00437524" w:rsidRDefault="001E097F" w:rsidP="004374D9">
      <w:pPr>
        <w:rPr>
          <w:rFonts w:ascii="Georgia" w:hAnsi="Georgia"/>
          <w:color w:val="333333"/>
          <w:shd w:val="clear" w:color="auto" w:fill="FFFFFF"/>
        </w:rPr>
      </w:pPr>
      <w:r>
        <w:rPr>
          <w:rFonts w:ascii="Georgia" w:hAnsi="Georgia"/>
          <w:color w:val="333333"/>
          <w:shd w:val="clear" w:color="auto" w:fill="FFFFFF"/>
        </w:rPr>
        <w:t>Last Name, F. M. [Username]. (Year, Month Date). </w:t>
      </w:r>
      <w:r>
        <w:rPr>
          <w:rStyle w:val="Emphasis"/>
          <w:rFonts w:ascii="Georgia" w:hAnsi="Georgia"/>
          <w:color w:val="333333"/>
          <w:shd w:val="clear" w:color="auto" w:fill="FFFFFF"/>
        </w:rPr>
        <w:t>Title of video </w:t>
      </w:r>
      <w:r>
        <w:rPr>
          <w:rFonts w:ascii="Georgia" w:hAnsi="Georgia"/>
          <w:color w:val="333333"/>
          <w:shd w:val="clear" w:color="auto" w:fill="FFFFFF"/>
        </w:rPr>
        <w:t>[Video]. Streaming Service. URL</w:t>
      </w:r>
    </w:p>
    <w:p w14:paraId="588D0515" w14:textId="3E36A7B6" w:rsidR="001E097F" w:rsidRDefault="00AD6E44" w:rsidP="001E097F">
      <w:proofErr w:type="spellStart"/>
      <w:r>
        <w:t>DoctorOz</w:t>
      </w:r>
      <w:proofErr w:type="spellEnd"/>
      <w:r w:rsidR="00D410D2">
        <w:t xml:space="preserve"> [</w:t>
      </w:r>
      <w:proofErr w:type="spellStart"/>
      <w:r w:rsidR="00D410D2">
        <w:t>DoctorOz</w:t>
      </w:r>
      <w:proofErr w:type="spellEnd"/>
      <w:r w:rsidR="00D410D2">
        <w:t>]. (</w:t>
      </w:r>
      <w:r w:rsidR="001B7C9D">
        <w:t>2014, Oct 29</w:t>
      </w:r>
      <w:r w:rsidR="00D410D2">
        <w:t>)</w:t>
      </w:r>
      <w:r w:rsidR="001B7C9D">
        <w:t xml:space="preserve">. </w:t>
      </w:r>
      <w:proofErr w:type="spellStart"/>
      <w:r w:rsidR="001B7C9D" w:rsidRPr="001B7C9D">
        <w:rPr>
          <w:i/>
          <w:iCs/>
        </w:rPr>
        <w:t>Dr.</w:t>
      </w:r>
      <w:proofErr w:type="spellEnd"/>
      <w:r w:rsidR="001B7C9D" w:rsidRPr="001B7C9D">
        <w:rPr>
          <w:i/>
          <w:iCs/>
        </w:rPr>
        <w:t xml:space="preserve"> Oz Shares </w:t>
      </w:r>
      <w:proofErr w:type="gramStart"/>
      <w:r w:rsidR="001B7C9D" w:rsidRPr="001B7C9D">
        <w:rPr>
          <w:i/>
          <w:iCs/>
        </w:rPr>
        <w:t>The</w:t>
      </w:r>
      <w:proofErr w:type="gramEnd"/>
      <w:r w:rsidR="001B7C9D" w:rsidRPr="001B7C9D">
        <w:rPr>
          <w:i/>
          <w:iCs/>
        </w:rPr>
        <w:t xml:space="preserve"> Benefits of Meditation</w:t>
      </w:r>
      <w:r w:rsidR="001B7C9D">
        <w:t>. [Video]. YouTube.</w:t>
      </w:r>
    </w:p>
    <w:p w14:paraId="51CCD406" w14:textId="31EA887D" w:rsidR="001B7C9D" w:rsidRDefault="00DA67D0" w:rsidP="00DA67D0">
      <w:pPr>
        <w:ind w:firstLine="720"/>
      </w:pPr>
      <w:hyperlink r:id="rId6" w:history="1">
        <w:r w:rsidRPr="00055988">
          <w:rPr>
            <w:rStyle w:val="Hyperlink"/>
          </w:rPr>
          <w:t>https://www.youtube.com/watch?v=bb5OOO_0HXs</w:t>
        </w:r>
      </w:hyperlink>
    </w:p>
    <w:p w14:paraId="1FFCC52E" w14:textId="77777777" w:rsidR="006B79C3" w:rsidRDefault="00DA67D0" w:rsidP="001E097F">
      <w:pPr>
        <w:rPr>
          <w:i/>
          <w:iCs/>
        </w:rPr>
      </w:pPr>
      <w:r>
        <w:t>T</w:t>
      </w:r>
      <w:r w:rsidR="004D56CD">
        <w:t>ED</w:t>
      </w:r>
      <w:r>
        <w:t xml:space="preserve">x Talks </w:t>
      </w:r>
      <w:r w:rsidR="004D56CD">
        <w:t>[TEDx Talks]. (2018, Jan 5)</w:t>
      </w:r>
      <w:r w:rsidR="006B79C3">
        <w:t xml:space="preserve">. </w:t>
      </w:r>
      <w:r w:rsidR="006B79C3" w:rsidRPr="006B79C3">
        <w:rPr>
          <w:i/>
          <w:iCs/>
        </w:rPr>
        <w:t xml:space="preserve">Meditation - The Single Most Important Skill Needed Today | </w:t>
      </w:r>
    </w:p>
    <w:p w14:paraId="27C98BD5" w14:textId="0272CF82" w:rsidR="00DA67D0" w:rsidRDefault="006B79C3" w:rsidP="006B79C3">
      <w:pPr>
        <w:ind w:firstLine="720"/>
      </w:pPr>
      <w:proofErr w:type="spellStart"/>
      <w:r w:rsidRPr="006B79C3">
        <w:rPr>
          <w:i/>
          <w:iCs/>
        </w:rPr>
        <w:t>Dr.</w:t>
      </w:r>
      <w:proofErr w:type="spellEnd"/>
      <w:r w:rsidRPr="006B79C3">
        <w:rPr>
          <w:i/>
          <w:iCs/>
        </w:rPr>
        <w:t xml:space="preserve"> </w:t>
      </w:r>
      <w:proofErr w:type="spellStart"/>
      <w:r w:rsidRPr="006B79C3">
        <w:rPr>
          <w:i/>
          <w:iCs/>
        </w:rPr>
        <w:t>Shyam</w:t>
      </w:r>
      <w:proofErr w:type="spellEnd"/>
      <w:r w:rsidRPr="006B79C3">
        <w:rPr>
          <w:i/>
          <w:iCs/>
        </w:rPr>
        <w:t xml:space="preserve"> Bhat | </w:t>
      </w:r>
      <w:proofErr w:type="spellStart"/>
      <w:r w:rsidRPr="006B79C3">
        <w:rPr>
          <w:i/>
          <w:iCs/>
        </w:rPr>
        <w:t>TEDxLavelleRoad</w:t>
      </w:r>
      <w:proofErr w:type="spellEnd"/>
      <w:r>
        <w:t>.</w:t>
      </w:r>
      <w:r w:rsidR="0061540A">
        <w:t xml:space="preserve"> [Video]. YouTube.</w:t>
      </w:r>
    </w:p>
    <w:p w14:paraId="098F5C50" w14:textId="5C474884" w:rsidR="0061540A" w:rsidRDefault="0061540A" w:rsidP="006B79C3">
      <w:pPr>
        <w:ind w:firstLine="720"/>
      </w:pPr>
      <w:hyperlink r:id="rId7" w:history="1">
        <w:r w:rsidRPr="00055988">
          <w:rPr>
            <w:rStyle w:val="Hyperlink"/>
          </w:rPr>
          <w:t>https://www.youtube.com/watch?v=RZrdUuEARXA</w:t>
        </w:r>
      </w:hyperlink>
    </w:p>
    <w:p w14:paraId="629D0754" w14:textId="77777777" w:rsidR="0061540A" w:rsidRPr="006B79C3" w:rsidRDefault="0061540A" w:rsidP="0061540A"/>
    <w:sectPr w:rsidR="0061540A" w:rsidRPr="006B79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3MzIzNLO0NDdT0lEKTi0uzszPAykwrgUAmHcSAiwAAAA="/>
  </w:docVars>
  <w:rsids>
    <w:rsidRoot w:val="004374D9"/>
    <w:rsid w:val="00057646"/>
    <w:rsid w:val="001B7C9D"/>
    <w:rsid w:val="001E097F"/>
    <w:rsid w:val="00271B60"/>
    <w:rsid w:val="002C04B2"/>
    <w:rsid w:val="00395D30"/>
    <w:rsid w:val="004374D9"/>
    <w:rsid w:val="00437524"/>
    <w:rsid w:val="00475F79"/>
    <w:rsid w:val="004D56CD"/>
    <w:rsid w:val="0061540A"/>
    <w:rsid w:val="00673079"/>
    <w:rsid w:val="006B79C3"/>
    <w:rsid w:val="006C5B27"/>
    <w:rsid w:val="006E0910"/>
    <w:rsid w:val="007261C0"/>
    <w:rsid w:val="007E3EEF"/>
    <w:rsid w:val="00846846"/>
    <w:rsid w:val="009A0CA2"/>
    <w:rsid w:val="009F64F2"/>
    <w:rsid w:val="00AD6E44"/>
    <w:rsid w:val="00D410D2"/>
    <w:rsid w:val="00DA67D0"/>
    <w:rsid w:val="00E13919"/>
    <w:rsid w:val="00FD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ACBC"/>
  <w15:chartTrackingRefBased/>
  <w15:docId w15:val="{6D757296-7E00-4F3A-B505-B36DF05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37524"/>
    <w:rPr>
      <w:i/>
      <w:iCs/>
    </w:rPr>
  </w:style>
  <w:style w:type="character" w:styleId="Hyperlink">
    <w:name w:val="Hyperlink"/>
    <w:basedOn w:val="DefaultParagraphFont"/>
    <w:uiPriority w:val="99"/>
    <w:unhideWhenUsed/>
    <w:rsid w:val="00057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RZrdUuEARX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b5OOO_0HXs" TargetMode="External"/><Relationship Id="rId5" Type="http://schemas.openxmlformats.org/officeDocument/2006/relationships/hyperlink" Target="https://www.straitstimes.com/lifestyle/after-yoga-meditation-breaks-into-the-mainstream" TargetMode="External"/><Relationship Id="rId4" Type="http://schemas.openxmlformats.org/officeDocument/2006/relationships/hyperlink" Target="https://www.straitstimes.com/life/keep-calm-and-curl-up-more-turning-to-meditation-to-cope-with-stres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an /IT</dc:creator>
  <cp:keywords/>
  <dc:description/>
  <cp:lastModifiedBy>Alexander Tan /IT</cp:lastModifiedBy>
  <cp:revision>24</cp:revision>
  <dcterms:created xsi:type="dcterms:W3CDTF">2021-02-16T04:36:00Z</dcterms:created>
  <dcterms:modified xsi:type="dcterms:W3CDTF">2021-02-16T05:04:00Z</dcterms:modified>
</cp:coreProperties>
</file>